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3B74AB54" w:rsidR="001D3B97" w:rsidRPr="00153091" w:rsidRDefault="009678AA" w:rsidP="007925B9">
      <w:pPr>
        <w:rPr>
          <w:rStyle w:val="Hyperlink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Hyperlink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4598BF85" w:rsidR="00DA6EE6" w:rsidRP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F67EA9" w:rsidRDefault="009678AA" w:rsidP="001D3B97">
      <w:pPr>
        <w:pStyle w:val="Heading2"/>
        <w:rPr>
          <w:highlight w:val="green"/>
        </w:rPr>
      </w:pPr>
      <w:r w:rsidRPr="00F67EA9">
        <w:rPr>
          <w:highlight w:val="green"/>
        </w:rPr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7855CC" w:rsidRDefault="009678AA" w:rsidP="0015654E">
      <w:pPr>
        <w:pStyle w:val="Heading2"/>
        <w:rPr>
          <w:highlight w:val="green"/>
        </w:rPr>
      </w:pPr>
      <w:r w:rsidRPr="007855CC">
        <w:rPr>
          <w:highlight w:val="green"/>
        </w:rPr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474DA5" w:rsidRDefault="009678AA" w:rsidP="001D3B97">
      <w:pPr>
        <w:pStyle w:val="Heading2"/>
        <w:rPr>
          <w:noProof/>
          <w:highlight w:val="green"/>
          <w:lang w:val="bg-BG"/>
        </w:rPr>
      </w:pPr>
      <w:r w:rsidRPr="00474DA5">
        <w:rPr>
          <w:noProof/>
          <w:highlight w:val="green"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7E5289" w:rsidRDefault="00816160" w:rsidP="00816160">
      <w:pPr>
        <w:pStyle w:val="Heading2"/>
        <w:rPr>
          <w:noProof/>
          <w:highlight w:val="green"/>
          <w:lang w:val="bg-BG"/>
        </w:rPr>
      </w:pPr>
      <w:r w:rsidRPr="007E5289">
        <w:rPr>
          <w:noProof/>
          <w:highlight w:val="green"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D35B17" w:rsidRDefault="009678AA" w:rsidP="001D3B97">
      <w:pPr>
        <w:pStyle w:val="Heading2"/>
        <w:rPr>
          <w:noProof/>
          <w:highlight w:val="green"/>
          <w:lang w:val="bg-BG"/>
        </w:rPr>
      </w:pPr>
      <w:bookmarkStart w:id="0" w:name="_GoBack"/>
      <w:bookmarkEnd w:id="0"/>
      <w:r w:rsidRPr="00D35B17">
        <w:rPr>
          <w:noProof/>
          <w:highlight w:val="green"/>
        </w:rPr>
        <w:t>Distance Converter</w:t>
      </w:r>
      <w:r w:rsidR="001D3B97" w:rsidRPr="00D35B17">
        <w:rPr>
          <w:noProof/>
          <w:highlight w:val="green"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DDABA" w14:textId="77777777" w:rsidR="006F1B9F" w:rsidRDefault="006F1B9F" w:rsidP="008068A2">
      <w:pPr>
        <w:spacing w:after="0" w:line="240" w:lineRule="auto"/>
      </w:pPr>
      <w:r>
        <w:separator/>
      </w:r>
    </w:p>
  </w:endnote>
  <w:endnote w:type="continuationSeparator" w:id="0">
    <w:p w14:paraId="7573C9D8" w14:textId="77777777" w:rsidR="006F1B9F" w:rsidRDefault="006F1B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AC242" w14:textId="77777777" w:rsidR="004E4C1E" w:rsidRDefault="006F1B9F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2CD390C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D35B17">
                  <w:rPr>
                    <w:noProof/>
                    <w:sz w:val="18"/>
                    <w:szCs w:val="18"/>
                  </w:rPr>
                  <w:t>8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35B17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3B93FA" w14:textId="77777777" w:rsidR="006F1B9F" w:rsidRDefault="006F1B9F" w:rsidP="008068A2">
      <w:pPr>
        <w:spacing w:after="0" w:line="240" w:lineRule="auto"/>
      </w:pPr>
      <w:r>
        <w:separator/>
      </w:r>
    </w:p>
  </w:footnote>
  <w:footnote w:type="continuationSeparator" w:id="0">
    <w:p w14:paraId="62893555" w14:textId="77777777" w:rsidR="006F1B9F" w:rsidRDefault="006F1B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1MDUxNjWxNDVW0lEKTi0uzszPAykwqgUAO2QVyC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4DA5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6F1B9F"/>
    <w:rsid w:val="00704432"/>
    <w:rsid w:val="007051DF"/>
    <w:rsid w:val="00721369"/>
    <w:rsid w:val="00724DA4"/>
    <w:rsid w:val="00743B44"/>
    <w:rsid w:val="00763912"/>
    <w:rsid w:val="00774E44"/>
    <w:rsid w:val="00785258"/>
    <w:rsid w:val="007855CC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289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35B17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67EA9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63D807-F026-4A87-8B01-B6D8C11D3D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1</TotalTime>
  <Pages>12</Pages>
  <Words>1220</Words>
  <Characters>6954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63</cp:revision>
  <cp:lastPrinted>2015-10-26T22:35:00Z</cp:lastPrinted>
  <dcterms:created xsi:type="dcterms:W3CDTF">2019-11-12T12:29:00Z</dcterms:created>
  <dcterms:modified xsi:type="dcterms:W3CDTF">2022-02-14T14:02:00Z</dcterms:modified>
  <cp:category>programming; education; software engineering; software development</cp:category>
</cp:coreProperties>
</file>